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Литвинов Данила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2854335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4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2865200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2867306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7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777716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7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849287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9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2903196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3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2921425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1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882713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2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922104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2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1145091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5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1110805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0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471339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1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747736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122251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2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312984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2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1173644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3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3029957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3117288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3087067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1301784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3090506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3071840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3092729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3089741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3114019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Литвинов Данила Сергеевич</dc:creator>
  <dc:language>ru-RU</dc:language>
  <cp:keywords/>
  <dcterms:created xsi:type="dcterms:W3CDTF">2025-03-26T11:17:17Z</dcterms:created>
  <dcterms:modified xsi:type="dcterms:W3CDTF">2025-03-26T11:1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